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onoï pêch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-benzylideneheptanal; linalool; linalyl acetate; geraniol; α-hexylcinnamaldehyde; hexyl salicylate; acetyl cedrene; 3,7,11-trimethyldodeca-1,6,10-trien-3-ol,mixed isomers; benzyl salicylate; isoeugenol; cis-4-(isopropyl)cyclohexanemethan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,11-trimethyldodeca-1,6,10-trien-3-ol,mixed isomers (7212-44-4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,11-trimethyldodeca-1,6,10-trien-3-ol,mixed isomers (7212-44-4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5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benzylidenehept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-4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5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5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,11-trimethyldodeca-1,6,10-trien-3-ol,mixed isomers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212-44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0-597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x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259-76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8-408-6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72-0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Aquatic Chronic 1, H410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4-(isopropyl)cyclohexanemetha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3828-3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-53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Ethanone, 1-(3-methyl-2-benzofuranyl)-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911-5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29-1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1, H410 (M=10)</w:t>
            </w:r>
          </w:p>
        </w:tc>
      </w:tr>
      <w:tr w14:paraId="73AD14F9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inilla. Naranja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Guideline: OECD Guideline 401 (Acute Oral Toxicity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 – 2000 mg/kg de peso corporal Animal: rat, Guideline: EU Method B.1 (Acute Toxicity (Oral))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,11-trimethyldodeca-1,6,10-trien-3-ol,mixed isomers (7212-44-4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610 mg/kg de peso corporal Animal: rat, Guideline: OECD Guideline 401 (Acute Oral Toxicity)</w:t>
            </w:r>
          </w:p>
        </w:tc>
      </w:tr>
      <w:tr w14:paraId="6700D31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46,9 mg/kg de peso corporal Animal: rat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ión, rata, polvo/niebla/hum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49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de peso corporal Animal: rat, Guideline: OECD Guideline 408 (Repeated Dose 90-Day Oral Toxicity Study in Rodents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noï pêch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57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1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5,6 mg/l Test organisms (species): other: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,4 – 22,1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,11-trimethyldodeca-1,6,10-trien-3-ol,mixed isomers (7212-44-4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43 mg/l Test organisms (species): Pimephales promelas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10,3 μ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onoï pêch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,11-trimethyldodeca-1,6,10-trien-3-ol,mixed isomers (7212-44-4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4-(isopropyl)cyclohexanemethanol (13828-37-0)</w:t>
            </w:r>
          </w:p>
        </w:tc>
      </w:tr>
      <w:tr w14:paraId="2D6A99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,11-trimethyldodeca-1,6,10-trien-3-ol,mixed isomers (7212-44-4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,11-trimethyldodeca-1,6,10-trien-3-ol,mixed isomers (7212-44-4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geraniol ; hexyl salicylate ; acetyl cedrene ; 3,7,11-trimethyldodeca-1,6,10-trien-3-ol,mixed isomers ; isoeugenol ; Ethanone, 1-(3-methyl-2-benzofuranyl)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exyl salicylate ; acetyl cedrene ; 3,7,11-trimethyldodeca-1,6,10-trien-3-ol,mixed isomers ; Ethanone, 1-(3-methyl-2-benzofuranyl)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noï pêch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onoï pêch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2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9534B7-2453-45D4-96CA-CE2161D8A1E8}"/>
</file>

<file path=customXml/itemProps3.xml><?xml version="1.0" encoding="utf-8"?>
<ds:datastoreItem xmlns:ds="http://schemas.openxmlformats.org/officeDocument/2006/customXml" ds:itemID="{0677EEF6-3673-456D-A617-4B7871CAC277}"/>
</file>

<file path=customXml/itemProps4.xml><?xml version="1.0" encoding="utf-8"?>
<ds:datastoreItem xmlns:ds="http://schemas.openxmlformats.org/officeDocument/2006/customXml" ds:itemID="{BE2185E1-BA41-4960-BF87-632BA465E9C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